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744097" w14:textId="09340C64" w:rsidR="004A65DB" w:rsidRPr="0007653B" w:rsidRDefault="004A65DB" w:rsidP="004A65DB">
      <w:pPr>
        <w:jc w:val="center"/>
        <w:rPr>
          <w:rFonts w:ascii="Times New Roman" w:hAnsi="Times New Roman" w:cs="Times New Roman"/>
          <w:sz w:val="32"/>
          <w:szCs w:val="32"/>
          <w:lang w:val="es-ES"/>
        </w:rPr>
      </w:pPr>
      <w:proofErr w:type="spellStart"/>
      <w:r w:rsidRPr="0007653B">
        <w:rPr>
          <w:rFonts w:ascii="Times New Roman" w:hAnsi="Times New Roman" w:cs="Times New Roman"/>
          <w:sz w:val="32"/>
          <w:szCs w:val="32"/>
          <w:lang w:val="es-ES"/>
        </w:rPr>
        <w:t>Interrogative</w:t>
      </w:r>
      <w:proofErr w:type="spellEnd"/>
      <w:r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 </w:t>
      </w:r>
      <w:proofErr w:type="spellStart"/>
      <w:r w:rsidRPr="0007653B">
        <w:rPr>
          <w:rFonts w:ascii="Times New Roman" w:hAnsi="Times New Roman" w:cs="Times New Roman"/>
          <w:sz w:val="32"/>
          <w:szCs w:val="32"/>
          <w:lang w:val="es-ES"/>
        </w:rPr>
        <w:t>words</w:t>
      </w:r>
      <w:proofErr w:type="spellEnd"/>
    </w:p>
    <w:p w14:paraId="7919F8E8" w14:textId="3B49EF2F" w:rsidR="00D52648" w:rsidRPr="0007653B" w:rsidRDefault="001C5C4C" w:rsidP="006E1B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color w:val="000000" w:themeColor="text1"/>
          <w:sz w:val="32"/>
          <w:szCs w:val="32"/>
          <w:lang w:val="es-ES"/>
        </w:rPr>
        <w:t>Qué</w:t>
      </w:r>
      <w:r w:rsidR="006C7216" w:rsidRPr="0007653B">
        <w:rPr>
          <w:rFonts w:ascii="Times New Roman" w:hAnsi="Times New Roman" w:cs="Times New Roman"/>
          <w:color w:val="000000" w:themeColor="text1"/>
          <w:sz w:val="32"/>
          <w:szCs w:val="32"/>
          <w:lang w:val="es-ES"/>
        </w:rPr>
        <w:t xml:space="preserve"> (</w:t>
      </w:r>
      <w:proofErr w:type="spellStart"/>
      <w:r w:rsidR="006C7216" w:rsidRPr="0007653B">
        <w:rPr>
          <w:rFonts w:ascii="Times New Roman" w:hAnsi="Times New Roman" w:cs="Times New Roman"/>
          <w:color w:val="000000" w:themeColor="text1"/>
          <w:sz w:val="32"/>
          <w:szCs w:val="32"/>
          <w:lang w:val="es-ES"/>
        </w:rPr>
        <w:t>what</w:t>
      </w:r>
      <w:proofErr w:type="spellEnd"/>
      <w:r w:rsidR="006C7216" w:rsidRPr="0007653B">
        <w:rPr>
          <w:rFonts w:ascii="Times New Roman" w:hAnsi="Times New Roman" w:cs="Times New Roman"/>
          <w:color w:val="000000" w:themeColor="text1"/>
          <w:sz w:val="32"/>
          <w:szCs w:val="32"/>
          <w:lang w:val="es-ES"/>
        </w:rPr>
        <w:t>)</w:t>
      </w:r>
      <w:r w:rsidRPr="0007653B">
        <w:rPr>
          <w:rFonts w:ascii="Times New Roman" w:hAnsi="Times New Roman" w:cs="Times New Roman"/>
          <w:color w:val="000000" w:themeColor="text1"/>
          <w:sz w:val="32"/>
          <w:szCs w:val="32"/>
          <w:lang w:val="es-ES"/>
        </w:rPr>
        <w:t xml:space="preserve">- </w:t>
      </w:r>
      <w:r w:rsidR="00D52648" w:rsidRPr="0007653B">
        <w:rPr>
          <w:rFonts w:ascii="Times New Roman" w:hAnsi="Times New Roman" w:cs="Times New Roman"/>
          <w:sz w:val="32"/>
          <w:szCs w:val="32"/>
          <w:lang w:val="es-ES"/>
        </w:rPr>
        <w:t>¿Qué hora es?</w:t>
      </w:r>
    </w:p>
    <w:p w14:paraId="48FB9E4A" w14:textId="101462AB" w:rsidR="006F5CB9" w:rsidRPr="0007653B" w:rsidRDefault="001C5C4C" w:rsidP="00D52648">
      <w:pPr>
        <w:ind w:left="2160" w:firstLine="720"/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>¿Qué tienes tú?</w:t>
      </w:r>
    </w:p>
    <w:p w14:paraId="24187668" w14:textId="377AE43B" w:rsidR="00AB5F46" w:rsidRPr="0007653B" w:rsidRDefault="001C5C4C" w:rsidP="006E1B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Quién </w:t>
      </w:r>
      <w:r w:rsidR="0072561A" w:rsidRPr="0007653B">
        <w:rPr>
          <w:rFonts w:ascii="Times New Roman" w:hAnsi="Times New Roman" w:cs="Times New Roman"/>
          <w:sz w:val="32"/>
          <w:szCs w:val="32"/>
          <w:lang w:val="es-ES"/>
        </w:rPr>
        <w:t>(</w:t>
      </w:r>
      <w:proofErr w:type="spellStart"/>
      <w:r w:rsidR="0072561A" w:rsidRPr="0007653B">
        <w:rPr>
          <w:rFonts w:ascii="Times New Roman" w:hAnsi="Times New Roman" w:cs="Times New Roman"/>
          <w:sz w:val="32"/>
          <w:szCs w:val="32"/>
          <w:lang w:val="es-ES"/>
        </w:rPr>
        <w:t>who</w:t>
      </w:r>
      <w:proofErr w:type="spellEnd"/>
      <w:r w:rsidR="0072561A" w:rsidRPr="0007653B">
        <w:rPr>
          <w:rFonts w:ascii="Times New Roman" w:hAnsi="Times New Roman" w:cs="Times New Roman"/>
          <w:sz w:val="32"/>
          <w:szCs w:val="32"/>
          <w:lang w:val="es-ES"/>
        </w:rPr>
        <w:t>)</w:t>
      </w:r>
      <w:r w:rsidR="00707551"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 </w:t>
      </w:r>
      <w:r w:rsidRPr="0007653B">
        <w:rPr>
          <w:rFonts w:ascii="Times New Roman" w:hAnsi="Times New Roman" w:cs="Times New Roman"/>
          <w:sz w:val="32"/>
          <w:szCs w:val="32"/>
          <w:lang w:val="es-ES"/>
        </w:rPr>
        <w:t>– ¿Quién es tu profesor de español?</w:t>
      </w:r>
    </w:p>
    <w:p w14:paraId="32E70536" w14:textId="69339DDF" w:rsidR="00415F0C" w:rsidRPr="0007653B" w:rsidRDefault="00415F0C" w:rsidP="00270770">
      <w:pPr>
        <w:pStyle w:val="ListParagraph"/>
        <w:ind w:left="1080"/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>¿Quién es el primer ministro de la India?</w:t>
      </w:r>
    </w:p>
    <w:p w14:paraId="00926A28" w14:textId="77777777" w:rsidR="00707551" w:rsidRPr="0007653B" w:rsidRDefault="00707551" w:rsidP="00270770">
      <w:pPr>
        <w:pStyle w:val="ListParagraph"/>
        <w:ind w:left="1080"/>
        <w:rPr>
          <w:rFonts w:ascii="Times New Roman" w:hAnsi="Times New Roman" w:cs="Times New Roman"/>
          <w:sz w:val="32"/>
          <w:szCs w:val="32"/>
          <w:lang w:val="es-ES"/>
        </w:rPr>
      </w:pPr>
    </w:p>
    <w:p w14:paraId="30D48B2C" w14:textId="7FED3071" w:rsidR="00461F7A" w:rsidRPr="0007653B" w:rsidRDefault="001C5C4C" w:rsidP="00461F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>Cuándo</w:t>
      </w:r>
      <w:r w:rsidR="00540D7E"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 (</w:t>
      </w:r>
      <w:proofErr w:type="spellStart"/>
      <w:r w:rsidR="00540D7E" w:rsidRPr="0007653B">
        <w:rPr>
          <w:rFonts w:ascii="Times New Roman" w:hAnsi="Times New Roman" w:cs="Times New Roman"/>
          <w:sz w:val="32"/>
          <w:szCs w:val="32"/>
          <w:lang w:val="es-ES"/>
        </w:rPr>
        <w:t>when</w:t>
      </w:r>
      <w:proofErr w:type="spellEnd"/>
      <w:r w:rsidR="00540D7E" w:rsidRPr="0007653B">
        <w:rPr>
          <w:rFonts w:ascii="Times New Roman" w:hAnsi="Times New Roman" w:cs="Times New Roman"/>
          <w:sz w:val="32"/>
          <w:szCs w:val="32"/>
          <w:lang w:val="es-ES"/>
        </w:rPr>
        <w:t>)</w:t>
      </w:r>
      <w:r w:rsidRPr="0007653B">
        <w:rPr>
          <w:rFonts w:ascii="Times New Roman" w:hAnsi="Times New Roman" w:cs="Times New Roman"/>
          <w:sz w:val="32"/>
          <w:szCs w:val="32"/>
          <w:lang w:val="es-ES"/>
        </w:rPr>
        <w:t>- ¿</w:t>
      </w:r>
      <w:r w:rsidR="00FD1A0F" w:rsidRPr="0007653B">
        <w:rPr>
          <w:rFonts w:ascii="Times New Roman" w:hAnsi="Times New Roman" w:cs="Times New Roman"/>
          <w:sz w:val="32"/>
          <w:szCs w:val="32"/>
          <w:lang w:val="es-ES"/>
        </w:rPr>
        <w:t>C</w:t>
      </w:r>
      <w:r w:rsidRPr="0007653B">
        <w:rPr>
          <w:rFonts w:ascii="Times New Roman" w:hAnsi="Times New Roman" w:cs="Times New Roman"/>
          <w:sz w:val="32"/>
          <w:szCs w:val="32"/>
          <w:lang w:val="es-ES"/>
        </w:rPr>
        <w:t>uándo es tu cumpleaños?</w:t>
      </w:r>
      <w:r w:rsidR="00F82215"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 </w:t>
      </w:r>
    </w:p>
    <w:p w14:paraId="334AF12C" w14:textId="77777777" w:rsidR="00707551" w:rsidRPr="0007653B" w:rsidRDefault="00707551" w:rsidP="00707551">
      <w:pPr>
        <w:ind w:firstLine="720"/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¿Cuándo es el </w:t>
      </w:r>
      <w:proofErr w:type="spellStart"/>
      <w:r w:rsidRPr="0007653B">
        <w:rPr>
          <w:rFonts w:ascii="Times New Roman" w:hAnsi="Times New Roman" w:cs="Times New Roman"/>
          <w:sz w:val="32"/>
          <w:szCs w:val="32"/>
          <w:lang w:val="es-ES"/>
        </w:rPr>
        <w:t>Holi</w:t>
      </w:r>
      <w:proofErr w:type="spellEnd"/>
      <w:r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 este año? </w:t>
      </w:r>
    </w:p>
    <w:p w14:paraId="42FB29EA" w14:textId="0683707D" w:rsidR="001C5C4C" w:rsidRPr="0007653B" w:rsidRDefault="001C5C4C" w:rsidP="0070755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>Dónde</w:t>
      </w:r>
      <w:r w:rsidR="00120E4A"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 (</w:t>
      </w:r>
      <w:proofErr w:type="spellStart"/>
      <w:r w:rsidR="00120E4A" w:rsidRPr="0007653B">
        <w:rPr>
          <w:rFonts w:ascii="Times New Roman" w:hAnsi="Times New Roman" w:cs="Times New Roman"/>
          <w:sz w:val="32"/>
          <w:szCs w:val="32"/>
          <w:lang w:val="es-ES"/>
        </w:rPr>
        <w:t>where</w:t>
      </w:r>
      <w:proofErr w:type="spellEnd"/>
      <w:r w:rsidR="00120E4A" w:rsidRPr="0007653B">
        <w:rPr>
          <w:rFonts w:ascii="Times New Roman" w:hAnsi="Times New Roman" w:cs="Times New Roman"/>
          <w:sz w:val="32"/>
          <w:szCs w:val="32"/>
          <w:lang w:val="es-ES"/>
        </w:rPr>
        <w:t>)</w:t>
      </w:r>
      <w:r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- ¿De Dónde eres </w:t>
      </w:r>
      <w:r w:rsidR="00F55FCA" w:rsidRPr="0007653B">
        <w:rPr>
          <w:rFonts w:ascii="Times New Roman" w:hAnsi="Times New Roman" w:cs="Times New Roman"/>
          <w:sz w:val="32"/>
          <w:szCs w:val="32"/>
          <w:lang w:val="es-ES"/>
        </w:rPr>
        <w:t>tú? -</w:t>
      </w:r>
      <w:r w:rsidR="00415F0C"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 </w:t>
      </w:r>
      <w:proofErr w:type="spellStart"/>
      <w:r w:rsidR="00415F0C" w:rsidRPr="0007653B">
        <w:rPr>
          <w:rFonts w:ascii="Times New Roman" w:hAnsi="Times New Roman" w:cs="Times New Roman"/>
          <w:sz w:val="32"/>
          <w:szCs w:val="32"/>
          <w:lang w:val="es-ES"/>
        </w:rPr>
        <w:t>origin</w:t>
      </w:r>
      <w:proofErr w:type="spellEnd"/>
      <w:r w:rsidR="00415F0C"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 </w:t>
      </w:r>
    </w:p>
    <w:p w14:paraId="26B7D222" w14:textId="4F1861BD" w:rsidR="00707551" w:rsidRPr="0007653B" w:rsidRDefault="001C5C4C" w:rsidP="00FE5B9A">
      <w:pPr>
        <w:ind w:firstLine="720"/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¿Dónde estás </w:t>
      </w:r>
      <w:r w:rsidR="00F55FCA"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ahora? </w:t>
      </w:r>
      <w:r w:rsidR="00707551" w:rsidRPr="0007653B">
        <w:rPr>
          <w:rFonts w:ascii="Times New Roman" w:hAnsi="Times New Roman" w:cs="Times New Roman"/>
          <w:sz w:val="32"/>
          <w:szCs w:val="32"/>
          <w:lang w:val="es-ES"/>
        </w:rPr>
        <w:t>–</w:t>
      </w:r>
      <w:r w:rsidR="00415F0C"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 </w:t>
      </w:r>
      <w:proofErr w:type="spellStart"/>
      <w:r w:rsidR="00415F0C" w:rsidRPr="0007653B">
        <w:rPr>
          <w:rFonts w:ascii="Times New Roman" w:hAnsi="Times New Roman" w:cs="Times New Roman"/>
          <w:sz w:val="32"/>
          <w:szCs w:val="32"/>
          <w:lang w:val="es-ES"/>
        </w:rPr>
        <w:t>location</w:t>
      </w:r>
      <w:proofErr w:type="spellEnd"/>
    </w:p>
    <w:p w14:paraId="636E4827" w14:textId="750523FC" w:rsidR="001C5C4C" w:rsidRPr="0007653B" w:rsidRDefault="00415F0C" w:rsidP="00FE5B9A">
      <w:pPr>
        <w:ind w:firstLine="720"/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 </w:t>
      </w:r>
    </w:p>
    <w:p w14:paraId="7135E465" w14:textId="3303F783" w:rsidR="001C5C4C" w:rsidRPr="0007653B" w:rsidRDefault="001C5C4C" w:rsidP="00711A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Cuál </w:t>
      </w:r>
      <w:r w:rsidR="00F558C4" w:rsidRPr="0007653B">
        <w:rPr>
          <w:rFonts w:ascii="Times New Roman" w:hAnsi="Times New Roman" w:cs="Times New Roman"/>
          <w:sz w:val="32"/>
          <w:szCs w:val="32"/>
          <w:lang w:val="es-ES"/>
        </w:rPr>
        <w:t>(</w:t>
      </w:r>
      <w:proofErr w:type="spellStart"/>
      <w:r w:rsidR="00F558C4" w:rsidRPr="0007653B">
        <w:rPr>
          <w:rFonts w:ascii="Times New Roman" w:hAnsi="Times New Roman" w:cs="Times New Roman"/>
          <w:sz w:val="32"/>
          <w:szCs w:val="32"/>
          <w:lang w:val="es-ES"/>
        </w:rPr>
        <w:t>which</w:t>
      </w:r>
      <w:proofErr w:type="spellEnd"/>
      <w:r w:rsidR="00F558C4" w:rsidRPr="0007653B">
        <w:rPr>
          <w:rFonts w:ascii="Times New Roman" w:hAnsi="Times New Roman" w:cs="Times New Roman"/>
          <w:sz w:val="32"/>
          <w:szCs w:val="32"/>
          <w:lang w:val="es-ES"/>
        </w:rPr>
        <w:t>)</w:t>
      </w:r>
      <w:r w:rsidRPr="0007653B">
        <w:rPr>
          <w:rFonts w:ascii="Times New Roman" w:hAnsi="Times New Roman" w:cs="Times New Roman"/>
          <w:sz w:val="32"/>
          <w:szCs w:val="32"/>
          <w:lang w:val="es-ES"/>
        </w:rPr>
        <w:t>– ¿</w:t>
      </w:r>
      <w:r w:rsidR="00FB2670" w:rsidRPr="0007653B">
        <w:rPr>
          <w:rFonts w:ascii="Times New Roman" w:hAnsi="Times New Roman" w:cs="Times New Roman"/>
          <w:sz w:val="32"/>
          <w:szCs w:val="32"/>
          <w:lang w:val="es-ES"/>
        </w:rPr>
        <w:t>C</w:t>
      </w:r>
      <w:r w:rsidRPr="0007653B">
        <w:rPr>
          <w:rFonts w:ascii="Times New Roman" w:hAnsi="Times New Roman" w:cs="Times New Roman"/>
          <w:sz w:val="32"/>
          <w:szCs w:val="32"/>
          <w:lang w:val="es-ES"/>
        </w:rPr>
        <w:t>uál es tu color favorito?</w:t>
      </w:r>
    </w:p>
    <w:p w14:paraId="756A5EEE" w14:textId="77777777" w:rsidR="00707551" w:rsidRPr="0007653B" w:rsidRDefault="00707551" w:rsidP="00707551">
      <w:pPr>
        <w:pStyle w:val="ListParagraph"/>
        <w:ind w:left="1080"/>
        <w:rPr>
          <w:rFonts w:ascii="Times New Roman" w:hAnsi="Times New Roman" w:cs="Times New Roman"/>
          <w:sz w:val="32"/>
          <w:szCs w:val="32"/>
          <w:lang w:val="es-ES"/>
        </w:rPr>
      </w:pPr>
    </w:p>
    <w:p w14:paraId="2241F4C2" w14:textId="1C11B3AB" w:rsidR="001C5C4C" w:rsidRPr="0007653B" w:rsidRDefault="001C5C4C" w:rsidP="00FB26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>Cómo</w:t>
      </w:r>
      <w:r w:rsidR="003E51C1"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 (</w:t>
      </w:r>
      <w:proofErr w:type="spellStart"/>
      <w:r w:rsidR="003E51C1" w:rsidRPr="0007653B">
        <w:rPr>
          <w:rFonts w:ascii="Times New Roman" w:hAnsi="Times New Roman" w:cs="Times New Roman"/>
          <w:sz w:val="32"/>
          <w:szCs w:val="32"/>
          <w:lang w:val="es-ES"/>
        </w:rPr>
        <w:t>how</w:t>
      </w:r>
      <w:proofErr w:type="spellEnd"/>
      <w:r w:rsidR="003E51C1" w:rsidRPr="0007653B">
        <w:rPr>
          <w:rFonts w:ascii="Times New Roman" w:hAnsi="Times New Roman" w:cs="Times New Roman"/>
          <w:sz w:val="32"/>
          <w:szCs w:val="32"/>
          <w:lang w:val="es-ES"/>
        </w:rPr>
        <w:t>)</w:t>
      </w:r>
      <w:r w:rsidRPr="0007653B">
        <w:rPr>
          <w:rFonts w:ascii="Times New Roman" w:hAnsi="Times New Roman" w:cs="Times New Roman"/>
          <w:sz w:val="32"/>
          <w:szCs w:val="32"/>
          <w:lang w:val="es-ES"/>
        </w:rPr>
        <w:t>- ¿</w:t>
      </w:r>
      <w:r w:rsidR="005C180B" w:rsidRPr="0007653B">
        <w:rPr>
          <w:rFonts w:ascii="Times New Roman" w:hAnsi="Times New Roman" w:cs="Times New Roman"/>
          <w:sz w:val="32"/>
          <w:szCs w:val="32"/>
          <w:lang w:val="es-ES"/>
        </w:rPr>
        <w:t>C</w:t>
      </w:r>
      <w:r w:rsidRPr="0007653B">
        <w:rPr>
          <w:rFonts w:ascii="Times New Roman" w:hAnsi="Times New Roman" w:cs="Times New Roman"/>
          <w:sz w:val="32"/>
          <w:szCs w:val="32"/>
          <w:lang w:val="es-ES"/>
        </w:rPr>
        <w:t>ómo estás tú?</w:t>
      </w:r>
    </w:p>
    <w:p w14:paraId="246B9F13" w14:textId="73AA895C" w:rsidR="001C5C4C" w:rsidRPr="0007653B" w:rsidRDefault="001C5C4C" w:rsidP="00FB2670">
      <w:pPr>
        <w:ind w:firstLine="360"/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>¿Como están tus padres?</w:t>
      </w:r>
    </w:p>
    <w:p w14:paraId="70648688" w14:textId="3565DC00" w:rsidR="003E51C1" w:rsidRPr="0007653B" w:rsidRDefault="003E51C1" w:rsidP="00FB2670">
      <w:pPr>
        <w:ind w:firstLine="360"/>
        <w:rPr>
          <w:rFonts w:ascii="Times New Roman" w:hAnsi="Times New Roman" w:cs="Times New Roman"/>
          <w:sz w:val="32"/>
          <w:szCs w:val="32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¿Cómo te </w:t>
      </w:r>
      <w:proofErr w:type="gramStart"/>
      <w:r w:rsidRPr="0007653B">
        <w:rPr>
          <w:rFonts w:ascii="Times New Roman" w:hAnsi="Times New Roman" w:cs="Times New Roman"/>
          <w:sz w:val="32"/>
          <w:szCs w:val="32"/>
          <w:lang w:val="es-ES"/>
        </w:rPr>
        <w:t>llamas?-</w:t>
      </w:r>
      <w:proofErr w:type="gramEnd"/>
      <w:r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 </w:t>
      </w:r>
      <w:r w:rsidR="005C180B" w:rsidRPr="0007653B">
        <w:rPr>
          <w:rFonts w:ascii="Times New Roman" w:hAnsi="Times New Roman" w:cs="Times New Roman"/>
          <w:sz w:val="32"/>
          <w:szCs w:val="32"/>
        </w:rPr>
        <w:t>What is your name?</w:t>
      </w:r>
    </w:p>
    <w:p w14:paraId="4ADE9A29" w14:textId="2E39D5CD" w:rsidR="00415F0C" w:rsidRPr="0007653B" w:rsidRDefault="00415F0C" w:rsidP="004153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FF0000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color w:val="FF0000"/>
          <w:sz w:val="32"/>
          <w:szCs w:val="32"/>
          <w:lang w:val="es-ES"/>
        </w:rPr>
        <w:t xml:space="preserve">Por qué – </w:t>
      </w:r>
      <w:proofErr w:type="spellStart"/>
      <w:r w:rsidRPr="0007653B">
        <w:rPr>
          <w:rFonts w:ascii="Times New Roman" w:hAnsi="Times New Roman" w:cs="Times New Roman"/>
          <w:color w:val="FF0000"/>
          <w:sz w:val="32"/>
          <w:szCs w:val="32"/>
          <w:lang w:val="es-ES"/>
        </w:rPr>
        <w:t>why</w:t>
      </w:r>
      <w:proofErr w:type="spellEnd"/>
    </w:p>
    <w:p w14:paraId="2B486443" w14:textId="13F38E91" w:rsidR="00415F0C" w:rsidRPr="0007653B" w:rsidRDefault="00415F0C" w:rsidP="00017356">
      <w:pPr>
        <w:ind w:left="360" w:firstLine="720"/>
        <w:rPr>
          <w:rFonts w:ascii="Times New Roman" w:hAnsi="Times New Roman" w:cs="Times New Roman"/>
          <w:color w:val="FF0000"/>
          <w:sz w:val="32"/>
          <w:szCs w:val="32"/>
        </w:rPr>
      </w:pPr>
      <w:proofErr w:type="spellStart"/>
      <w:r w:rsidRPr="0007653B">
        <w:rPr>
          <w:rFonts w:ascii="Times New Roman" w:hAnsi="Times New Roman" w:cs="Times New Roman"/>
          <w:color w:val="FF0000"/>
          <w:sz w:val="32"/>
          <w:szCs w:val="32"/>
        </w:rPr>
        <w:t>Porque</w:t>
      </w:r>
      <w:proofErr w:type="spellEnd"/>
      <w:r w:rsidRPr="0007653B">
        <w:rPr>
          <w:rFonts w:ascii="Times New Roman" w:hAnsi="Times New Roman" w:cs="Times New Roman"/>
          <w:color w:val="FF0000"/>
          <w:sz w:val="32"/>
          <w:szCs w:val="32"/>
        </w:rPr>
        <w:t xml:space="preserve">- because </w:t>
      </w:r>
    </w:p>
    <w:p w14:paraId="1E30ADED" w14:textId="0456BB10" w:rsidR="001C5C4C" w:rsidRPr="0007653B" w:rsidRDefault="001C5C4C" w:rsidP="0031544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proofErr w:type="spellStart"/>
      <w:r w:rsidRPr="0007653B">
        <w:rPr>
          <w:rFonts w:ascii="Times New Roman" w:hAnsi="Times New Roman" w:cs="Times New Roman"/>
          <w:sz w:val="32"/>
          <w:szCs w:val="32"/>
        </w:rPr>
        <w:t>Cuánto</w:t>
      </w:r>
      <w:proofErr w:type="spellEnd"/>
      <w:r w:rsidRPr="0007653B">
        <w:rPr>
          <w:rFonts w:ascii="Times New Roman" w:hAnsi="Times New Roman" w:cs="Times New Roman"/>
          <w:sz w:val="32"/>
          <w:szCs w:val="32"/>
        </w:rPr>
        <w:t xml:space="preserve"> </w:t>
      </w:r>
      <w:r w:rsidR="00707551" w:rsidRPr="0007653B">
        <w:rPr>
          <w:rFonts w:ascii="Times New Roman" w:hAnsi="Times New Roman" w:cs="Times New Roman"/>
          <w:sz w:val="32"/>
          <w:szCs w:val="32"/>
        </w:rPr>
        <w:t>(How Many/ much)</w:t>
      </w:r>
      <w:r w:rsidRPr="0007653B">
        <w:rPr>
          <w:rFonts w:ascii="Times New Roman" w:hAnsi="Times New Roman" w:cs="Times New Roman"/>
          <w:sz w:val="32"/>
          <w:szCs w:val="32"/>
        </w:rPr>
        <w:t xml:space="preserve">– changes according to gender and number </w:t>
      </w:r>
    </w:p>
    <w:p w14:paraId="1C1F267A" w14:textId="66837CAA" w:rsidR="001C5C4C" w:rsidRPr="0007653B" w:rsidRDefault="001C5C4C">
      <w:pPr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>¿Cuántos hermanos tienes tú?</w:t>
      </w:r>
    </w:p>
    <w:p w14:paraId="5D52783F" w14:textId="638679F8" w:rsidR="001C5C4C" w:rsidRPr="0007653B" w:rsidRDefault="001C5C4C">
      <w:pPr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>¿Cuántas hermanas tienes tú?</w:t>
      </w:r>
    </w:p>
    <w:p w14:paraId="0E5316E7" w14:textId="178A55FA" w:rsidR="00707551" w:rsidRPr="0007653B" w:rsidRDefault="00453559">
      <w:pPr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>¿Cuá</w:t>
      </w:r>
      <w:r w:rsidR="00707551" w:rsidRPr="0007653B">
        <w:rPr>
          <w:rFonts w:ascii="Times New Roman" w:hAnsi="Times New Roman" w:cs="Times New Roman"/>
          <w:sz w:val="32"/>
          <w:szCs w:val="32"/>
          <w:lang w:val="es-ES"/>
        </w:rPr>
        <w:t>ntos libros tienes tú?</w:t>
      </w:r>
    </w:p>
    <w:p w14:paraId="39020AD7" w14:textId="2072E041" w:rsidR="00EA18A7" w:rsidRPr="0007653B" w:rsidRDefault="004A44C9">
      <w:pPr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>¿</w:t>
      </w:r>
      <w:r w:rsidR="00EA18A7" w:rsidRPr="0007653B">
        <w:rPr>
          <w:rFonts w:ascii="Times New Roman" w:hAnsi="Times New Roman" w:cs="Times New Roman"/>
          <w:sz w:val="32"/>
          <w:szCs w:val="32"/>
          <w:lang w:val="es-ES"/>
        </w:rPr>
        <w:t>Cu</w:t>
      </w:r>
      <w:r w:rsidRPr="0007653B">
        <w:rPr>
          <w:rFonts w:ascii="Times New Roman" w:hAnsi="Times New Roman" w:cs="Times New Roman"/>
          <w:sz w:val="32"/>
          <w:szCs w:val="32"/>
          <w:lang w:val="es-ES"/>
        </w:rPr>
        <w:t>á</w:t>
      </w:r>
      <w:r w:rsidR="00EA18A7" w:rsidRPr="0007653B">
        <w:rPr>
          <w:rFonts w:ascii="Times New Roman" w:hAnsi="Times New Roman" w:cs="Times New Roman"/>
          <w:sz w:val="32"/>
          <w:szCs w:val="32"/>
          <w:lang w:val="es-ES"/>
        </w:rPr>
        <w:t>nto</w:t>
      </w:r>
      <w:r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 dinero tienes tú?</w:t>
      </w:r>
      <w:r w:rsidR="000F7D02" w:rsidRPr="0007653B">
        <w:rPr>
          <w:rFonts w:ascii="Times New Roman" w:hAnsi="Times New Roman" w:cs="Times New Roman"/>
          <w:sz w:val="32"/>
          <w:szCs w:val="32"/>
          <w:lang w:val="es-ES"/>
        </w:rPr>
        <w:t xml:space="preserve"> </w:t>
      </w:r>
      <w:r w:rsidR="007A20D5" w:rsidRPr="0007653B">
        <w:rPr>
          <w:rFonts w:ascii="Times New Roman" w:hAnsi="Times New Roman" w:cs="Times New Roman"/>
          <w:sz w:val="32"/>
          <w:szCs w:val="32"/>
          <w:lang w:val="es-ES"/>
        </w:rPr>
        <w:t>M</w:t>
      </w:r>
      <w:r w:rsidR="000F7D02" w:rsidRPr="0007653B">
        <w:rPr>
          <w:rFonts w:ascii="Times New Roman" w:hAnsi="Times New Roman" w:cs="Times New Roman"/>
          <w:sz w:val="32"/>
          <w:szCs w:val="32"/>
          <w:lang w:val="es-ES"/>
        </w:rPr>
        <w:t>oney</w:t>
      </w:r>
      <w:r w:rsidR="00707551" w:rsidRPr="0007653B">
        <w:rPr>
          <w:rFonts w:ascii="Times New Roman" w:hAnsi="Times New Roman" w:cs="Times New Roman"/>
          <w:sz w:val="32"/>
          <w:szCs w:val="32"/>
          <w:lang w:val="es-ES"/>
        </w:rPr>
        <w:t>, dinero</w:t>
      </w:r>
    </w:p>
    <w:p w14:paraId="542B0588" w14:textId="77777777" w:rsidR="004B4F4D" w:rsidRPr="0007653B" w:rsidRDefault="004B4F4D" w:rsidP="004B4F4D">
      <w:pPr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>Cuánto/a/os/ as</w:t>
      </w:r>
    </w:p>
    <w:p w14:paraId="1180201B" w14:textId="77777777" w:rsidR="004B4F4D" w:rsidRPr="0007653B" w:rsidRDefault="004B4F4D" w:rsidP="004B4F4D">
      <w:pPr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>¿Cuántos amigos tienes tú?</w:t>
      </w:r>
    </w:p>
    <w:p w14:paraId="3B7A188F" w14:textId="07D66D13" w:rsidR="001C5C4C" w:rsidRPr="0007653B" w:rsidRDefault="004B4F4D" w:rsidP="004B4F4D">
      <w:pPr>
        <w:rPr>
          <w:rFonts w:ascii="Times New Roman" w:hAnsi="Times New Roman" w:cs="Times New Roman"/>
          <w:sz w:val="32"/>
          <w:szCs w:val="32"/>
          <w:lang w:val="es-ES"/>
        </w:rPr>
      </w:pPr>
      <w:r w:rsidRPr="0007653B">
        <w:rPr>
          <w:rFonts w:ascii="Times New Roman" w:hAnsi="Times New Roman" w:cs="Times New Roman"/>
          <w:sz w:val="32"/>
          <w:szCs w:val="32"/>
          <w:lang w:val="es-ES"/>
        </w:rPr>
        <w:t>¿Cuántas amigas tienes tú?</w:t>
      </w:r>
    </w:p>
    <w:sectPr w:rsidR="001C5C4C" w:rsidRPr="0007653B" w:rsidSect="00F46738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957CC"/>
    <w:multiLevelType w:val="hybridMultilevel"/>
    <w:tmpl w:val="3D16D974"/>
    <w:lvl w:ilvl="0" w:tplc="58F412C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TAzMbI0MjG3MLVU0lEKTi0uzszPAykwqwUAIfAxCywAAAA="/>
  </w:docVars>
  <w:rsids>
    <w:rsidRoot w:val="00F375FC"/>
    <w:rsid w:val="00017356"/>
    <w:rsid w:val="0007653B"/>
    <w:rsid w:val="000F7D02"/>
    <w:rsid w:val="00120E4A"/>
    <w:rsid w:val="001514E4"/>
    <w:rsid w:val="001853EE"/>
    <w:rsid w:val="001C5C4C"/>
    <w:rsid w:val="00270770"/>
    <w:rsid w:val="0031544D"/>
    <w:rsid w:val="00373CFA"/>
    <w:rsid w:val="003A64A1"/>
    <w:rsid w:val="003E51C1"/>
    <w:rsid w:val="0041530A"/>
    <w:rsid w:val="00415F0C"/>
    <w:rsid w:val="00425254"/>
    <w:rsid w:val="00453559"/>
    <w:rsid w:val="00461F7A"/>
    <w:rsid w:val="004A44C9"/>
    <w:rsid w:val="004A65DB"/>
    <w:rsid w:val="004B4F4D"/>
    <w:rsid w:val="005041B3"/>
    <w:rsid w:val="00540D7E"/>
    <w:rsid w:val="005C180B"/>
    <w:rsid w:val="00614414"/>
    <w:rsid w:val="006916BA"/>
    <w:rsid w:val="006A23EA"/>
    <w:rsid w:val="006B4E21"/>
    <w:rsid w:val="006B575C"/>
    <w:rsid w:val="006C7216"/>
    <w:rsid w:val="006E1BDF"/>
    <w:rsid w:val="006F5CB9"/>
    <w:rsid w:val="00707551"/>
    <w:rsid w:val="00711AD3"/>
    <w:rsid w:val="0072561A"/>
    <w:rsid w:val="0074558F"/>
    <w:rsid w:val="007A20D5"/>
    <w:rsid w:val="00930A57"/>
    <w:rsid w:val="00970851"/>
    <w:rsid w:val="00AB5F46"/>
    <w:rsid w:val="00AB6496"/>
    <w:rsid w:val="00B042D1"/>
    <w:rsid w:val="00BD2E00"/>
    <w:rsid w:val="00C3576B"/>
    <w:rsid w:val="00D01244"/>
    <w:rsid w:val="00D51725"/>
    <w:rsid w:val="00D52648"/>
    <w:rsid w:val="00EA18A7"/>
    <w:rsid w:val="00F375FC"/>
    <w:rsid w:val="00F46738"/>
    <w:rsid w:val="00F558C4"/>
    <w:rsid w:val="00F55FCA"/>
    <w:rsid w:val="00F82215"/>
    <w:rsid w:val="00FB2670"/>
    <w:rsid w:val="00FB6D63"/>
    <w:rsid w:val="00FD1A0F"/>
    <w:rsid w:val="00FE5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94B24"/>
  <w15:docId w15:val="{6919015F-B313-514E-AA03-F7181EC01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1B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7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i gupta</dc:creator>
  <cp:keywords/>
  <dc:description/>
  <cp:lastModifiedBy>PRASHANTH S</cp:lastModifiedBy>
  <cp:revision>54</cp:revision>
  <dcterms:created xsi:type="dcterms:W3CDTF">2020-12-03T03:43:00Z</dcterms:created>
  <dcterms:modified xsi:type="dcterms:W3CDTF">2022-03-26T14:23:00Z</dcterms:modified>
</cp:coreProperties>
</file>